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6137BC"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6137BC"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7F90C813"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 xml:space="preserve">DAQ devices connected </w:t>
      </w:r>
      <w:r w:rsidRPr="00FD3A3D">
        <w:rPr>
          <w:rFonts w:ascii="CMU Serif" w:hAnsi="CMU Serif" w:cs="CMU Serif"/>
          <w:noProof/>
          <w:lang w:val="en-US"/>
        </w:rPr>
        <w:t>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Pr>
          <w:rFonts w:ascii="CMU Serif" w:hAnsi="CMU Serif" w:cs="CMU Serif"/>
          <w:noProof/>
          <w:lang w:val="en-US"/>
        </w:rPr>
        <w:lastRenderedPageBreak/>
        <w:t xml:space="preserve">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w:t>
      </w:r>
      <w:r w:rsidRPr="00A02143">
        <w:rPr>
          <w:rFonts w:ascii="CMU Serif" w:hAnsi="CMU Serif" w:cs="CMU Serif"/>
          <w:lang w:val="en-US"/>
        </w:rPr>
        <w:t>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5F4B44A3"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w:t>
      </w:r>
      <w:r w:rsidR="0054539A">
        <w:rPr>
          <w:rFonts w:ascii="CMU Serif" w:hAnsi="CMU Serif" w:cs="CMU Serif"/>
          <w:noProof/>
          <w:lang w:val="en-US"/>
        </w:rPr>
        <w:lastRenderedPageBreak/>
        <w:t xml:space="preserve">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understand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1D1B25EF"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358AF800" w:rsidR="00D04918" w:rsidRPr="00916BA8" w:rsidRDefault="009F024B" w:rsidP="00F91E93">
      <w:pPr>
        <w:spacing w:line="240" w:lineRule="auto"/>
        <w:rPr>
          <w:rFonts w:ascii="CMU Serif" w:eastAsia="Arial" w:hAnsi="CMU Serif" w:cs="CMU Serif"/>
          <w:lang w:val="en-US"/>
        </w:rPr>
      </w:pPr>
      <w:r w:rsidRPr="00916BA8">
        <w:rPr>
          <w:rFonts w:ascii="CMU Serif" w:eastAsia="Arial" w:hAnsi="CMU Serif" w:cs="CMU Serif"/>
          <w:lang w:val="en-US"/>
        </w:rPr>
        <w:t xml:space="preserve">language with more than enough </w:t>
      </w:r>
      <w:r>
        <w:rPr>
          <w:rFonts w:ascii="CMU Serif" w:eastAsia="Arial" w:hAnsi="CMU Serif" w:cs="CMU Serif"/>
          <w:lang w:val="en-US"/>
        </w:rPr>
        <w:t>open-source</w:t>
      </w:r>
      <w:r w:rsidRPr="00916BA8">
        <w:rPr>
          <w:rFonts w:ascii="CMU Serif" w:eastAsia="Arial" w:hAnsi="CMU Serif" w:cs="CMU Serif"/>
          <w:lang w:val="en-US"/>
        </w:rPr>
        <w:t xml:space="preserve"> libraries available on </w:t>
      </w:r>
      <w:hyperlink r:id="rId29" w:history="1">
        <w:r w:rsidRPr="00916BA8">
          <w:rPr>
            <w:rFonts w:ascii="CMU Serif" w:eastAsia="Arial" w:hAnsi="CMU Serif" w:cs="CMU Serif"/>
            <w:lang w:val="en-US"/>
          </w:rPr>
          <w:t>GitHub</w:t>
        </w:r>
      </w:hyperlink>
      <w:r w:rsidRPr="00916BA8">
        <w:rPr>
          <w:rFonts w:ascii="CMU Serif" w:eastAsia="Arial" w:hAnsi="CMU Serif" w:cs="CMU Serif"/>
          <w:lang w:val="en-US"/>
        </w:rPr>
        <w:t>. More</w:t>
      </w:r>
      <w:r>
        <w:rPr>
          <w:rFonts w:ascii="CMU Serif" w:eastAsia="Arial" w:hAnsi="CMU Serif" w:cs="CMU Serif"/>
          <w:lang w:val="en-US"/>
        </w:rPr>
        <w:t xml:space="preserve">over, and </w:t>
      </w:r>
      <w:r w:rsidRPr="00916BA8">
        <w:rPr>
          <w:rFonts w:ascii="CMU Serif" w:eastAsia="Arial" w:hAnsi="CMU Serif" w:cs="CMU Serif"/>
          <w:lang w:val="en-US"/>
        </w:rPr>
        <w:t xml:space="preserve">adding to this </w:t>
      </w:r>
      <w:r>
        <w:rPr>
          <w:rFonts w:ascii="CMU Serif" w:eastAsia="Arial" w:hAnsi="CMU Serif" w:cs="CMU Serif"/>
          <w:lang w:val="en-US"/>
        </w:rPr>
        <w:t>the “</w:t>
      </w:r>
      <w:r>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lastRenderedPageBreak/>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August, 2023</w:t>
      </w:r>
      <w:r w:rsidR="00DC12A5">
        <w:rPr>
          <w:rFonts w:ascii="CMU Serif" w:hAnsi="CMU Serif" w:cs="CMU Serif"/>
          <w:lang w:val="en-US"/>
        </w:rPr>
        <w:t xml:space="preserve">)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w:t>
      </w:r>
      <w:r w:rsidR="00DC12A5">
        <w:rPr>
          <w:rFonts w:ascii="CMU Serif" w:hAnsi="CMU Serif" w:cs="CMU Serif"/>
          <w:lang w:val="en-US"/>
        </w:rPr>
        <w:t>(August, 2023</w:t>
      </w:r>
      <w:r w:rsidR="00DC12A5">
        <w:rPr>
          <w:rFonts w:ascii="CMU Serif" w:hAnsi="CMU Serif" w:cs="CMU Serif"/>
          <w:lang w:val="en-US"/>
        </w:rPr>
        <w:t xml:space="preserve">)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28BBFFB1" w14:textId="07612251" w:rsidR="00DA08C2" w:rsidRPr="000A6860" w:rsidRDefault="008614B8" w:rsidP="000A6860">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r w:rsidR="00482369" w:rsidRPr="00504BBC">
        <w:rPr>
          <w:rFonts w:ascii="CMU Serif" w:hAnsi="CMU Serif" w:cs="CMU Serif"/>
          <w:lang w:val="en-US"/>
        </w:rPr>
        <w:t>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18E4BCB6" w14:textId="246AD7A3" w:rsidR="00C804BC" w:rsidRPr="00A26C4A" w:rsidRDefault="000A6860" w:rsidP="00E01D17">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w:t>
      </w:r>
      <w:r>
        <w:rPr>
          <w:rFonts w:ascii="CMU Serif" w:hAnsi="CMU Serif" w:cs="CMU Serif"/>
          <w:noProof/>
          <w:lang w:val="en-US"/>
        </w:rPr>
        <w:t>enabling automated time-aware notifications about experimental data updates</w:t>
      </w:r>
      <w:r>
        <w:rPr>
          <w:rFonts w:ascii="CMU Serif" w:hAnsi="CMU Serif" w:cs="CMU Serif"/>
          <w:noProof/>
          <w:lang w:val="en-US"/>
        </w:rPr>
        <w:t xml:space="preserve">. </w:t>
      </w:r>
      <w:r>
        <w:rPr>
          <w:rFonts w:ascii="CMU Serif" w:hAnsi="CMU Serif" w:cs="CMU Serif"/>
          <w:noProof/>
          <w:lang w:val="en-US"/>
        </w:rPr>
        <w:t xml:space="preserve">For instance, is possible to configure a notification subscription list, </w:t>
      </w:r>
      <w:r>
        <w:rPr>
          <w:rFonts w:ascii="CMU Serif" w:hAnsi="CMU Serif" w:cs="CMU Serif"/>
          <w:noProof/>
          <w:lang w:val="en-US"/>
        </w:rPr>
        <w:t>on an update to a public data repository</w:t>
      </w:r>
      <w:r>
        <w:rPr>
          <w:rFonts w:ascii="CMU Serif" w:hAnsi="CMU Serif" w:cs="CMU Serif"/>
          <w:noProof/>
          <w:lang w:val="en-US"/>
        </w:rPr>
        <w:t xml:space="preserve">,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CDFF54C" w14:textId="3B872B41" w:rsidR="0043623F" w:rsidRDefault="0043623F" w:rsidP="00DC3C2F">
      <w:pPr>
        <w:spacing w:line="240" w:lineRule="auto"/>
        <w:ind w:firstLine="284"/>
        <w:rPr>
          <w:rFonts w:ascii="CMU Serif" w:hAnsi="CMU Serif" w:cs="CMU Serif"/>
          <w:lang w:val="en-US"/>
        </w:rPr>
      </w:pPr>
      <w:r w:rsidRPr="002C2B13">
        <w:rPr>
          <w:rFonts w:ascii="CMU Serif" w:hAnsi="CMU Serif" w:cs="CMU Serif"/>
          <w:highlight w:val="yellow"/>
          <w:lang w:val="en-US"/>
        </w:rPr>
        <w:t>Ensures data accuracy: Hosting multiple data servers for the same data enables a DBMS to examine and evaluate variances and ensure data is consistent and accurate.</w:t>
      </w:r>
    </w:p>
    <w:p w14:paraId="4B9338DA" w14:textId="6910C46B" w:rsidR="0043623F" w:rsidRDefault="0043623F" w:rsidP="00DC3C2F">
      <w:pPr>
        <w:spacing w:line="240" w:lineRule="auto"/>
        <w:ind w:firstLine="284"/>
        <w:rPr>
          <w:rFonts w:ascii="CMU Serif" w:hAnsi="CMU Serif" w:cs="CMU Serif"/>
          <w:lang w:val="en-US"/>
        </w:rPr>
      </w:pPr>
      <w:r w:rsidRPr="002C2B13">
        <w:rPr>
          <w:rFonts w:ascii="CMU Serif" w:hAnsi="CMU Serif" w:cs="CMU Serif"/>
          <w:highlight w:val="yellow"/>
          <w:lang w:val="en-US"/>
        </w:rPr>
        <w:t>Improves data protection: Data redundancy minimizes the effect of a data breach because you can access the data from multiple sources.</w:t>
      </w:r>
    </w:p>
    <w:p w14:paraId="1039E78B" w14:textId="77777777" w:rsidR="0043623F" w:rsidRPr="0043623F" w:rsidRDefault="0043623F" w:rsidP="0043623F">
      <w:pPr>
        <w:spacing w:line="240" w:lineRule="auto"/>
        <w:ind w:firstLine="284"/>
        <w:rPr>
          <w:rFonts w:ascii="CMU Serif" w:hAnsi="CMU Serif" w:cs="CMU Serif"/>
          <w:lang w:val="en-US"/>
        </w:rPr>
      </w:pPr>
      <w:r w:rsidRPr="002C2B13">
        <w:rPr>
          <w:rFonts w:ascii="CMU Serif" w:hAnsi="CMU Serif" w:cs="CMU Serif"/>
          <w:highlight w:val="yellow"/>
          <w:lang w:val="en-US"/>
        </w:rPr>
        <w:t>Maintaining high data quality is necessary to ensure data integrity. With data redundancy, you have a framework to check for discrepancies among your data sets and reconcile them immediately. Such loopholes may go unnoticed without multiple data sets, as there would be no basis for comparison.</w:t>
      </w:r>
    </w:p>
    <w:p w14:paraId="18746D21" w14:textId="77777777" w:rsidR="0043623F" w:rsidRPr="0043623F" w:rsidRDefault="0043623F" w:rsidP="0043623F">
      <w:pPr>
        <w:spacing w:line="240" w:lineRule="auto"/>
        <w:ind w:firstLine="284"/>
        <w:rPr>
          <w:rFonts w:ascii="CMU Serif" w:hAnsi="CMU Serif" w:cs="CMU Serif"/>
          <w:lang w:val="en-US"/>
        </w:rPr>
      </w:pPr>
    </w:p>
    <w:p w14:paraId="434C2CD0" w14:textId="0D7763E9" w:rsidR="0043623F" w:rsidRDefault="0043623F" w:rsidP="0043623F">
      <w:pPr>
        <w:spacing w:line="240" w:lineRule="auto"/>
        <w:ind w:firstLine="284"/>
        <w:rPr>
          <w:rFonts w:ascii="CMU Serif" w:hAnsi="CMU Serif" w:cs="CMU Serif"/>
          <w:lang w:val="en-US"/>
        </w:rPr>
      </w:pPr>
      <w:r w:rsidRPr="002C2B13">
        <w:rPr>
          <w:rFonts w:ascii="CMU Serif" w:hAnsi="CMU Serif" w:cs="CMU Serif"/>
          <w:highlight w:val="yellow"/>
          <w:lang w:val="en-US"/>
        </w:rPr>
        <w:t>Data redundancy also helps you update your database faster as you can easily access the information you need in multiple locations.</w:t>
      </w:r>
    </w:p>
    <w:p w14:paraId="384092A6" w14:textId="2046BC34" w:rsidR="0043623F" w:rsidRDefault="0043623F" w:rsidP="0043623F">
      <w:pPr>
        <w:spacing w:line="240" w:lineRule="auto"/>
        <w:ind w:firstLine="284"/>
        <w:rPr>
          <w:rFonts w:ascii="CMU Serif" w:hAnsi="CMU Serif" w:cs="CMU Serif"/>
          <w:lang w:val="en-US"/>
        </w:rPr>
      </w:pPr>
    </w:p>
    <w:p w14:paraId="54AEDED2" w14:textId="53A70683" w:rsidR="0043623F" w:rsidRDefault="0043623F" w:rsidP="0043623F">
      <w:pPr>
        <w:spacing w:line="240" w:lineRule="auto"/>
        <w:ind w:firstLine="284"/>
        <w:rPr>
          <w:rFonts w:ascii="CMU Serif" w:hAnsi="CMU Serif" w:cs="CMU Serif"/>
          <w:lang w:val="en-US"/>
        </w:rPr>
      </w:pPr>
    </w:p>
    <w:p w14:paraId="49B1C2D4" w14:textId="438C26CB" w:rsidR="0043623F" w:rsidRDefault="0043623F" w:rsidP="0043623F">
      <w:pPr>
        <w:spacing w:line="240" w:lineRule="auto"/>
        <w:ind w:firstLine="284"/>
        <w:rPr>
          <w:rFonts w:ascii="CMU Serif" w:hAnsi="CMU Serif" w:cs="CMU Serif"/>
          <w:lang w:val="en-US"/>
        </w:rPr>
      </w:pPr>
    </w:p>
    <w:p w14:paraId="72B9032C" w14:textId="3EBBAF7D" w:rsidR="0043623F" w:rsidRDefault="0043623F" w:rsidP="0043623F">
      <w:pPr>
        <w:spacing w:line="240" w:lineRule="auto"/>
        <w:ind w:firstLine="284"/>
        <w:rPr>
          <w:rFonts w:ascii="CMU Serif" w:hAnsi="CMU Serif" w:cs="CMU Serif"/>
          <w:lang w:val="en-US"/>
        </w:rPr>
      </w:pPr>
    </w:p>
    <w:p w14:paraId="414815AB" w14:textId="77777777" w:rsidR="0043623F" w:rsidRDefault="0043623F" w:rsidP="0043623F">
      <w:pPr>
        <w:spacing w:line="240" w:lineRule="auto"/>
        <w:ind w:firstLine="284"/>
        <w:rPr>
          <w:rFonts w:ascii="CMU Serif" w:hAnsi="CMU Serif" w:cs="CMU Serif"/>
          <w:lang w:val="en-US"/>
        </w:rPr>
      </w:pPr>
    </w:p>
    <w:p w14:paraId="62D46F0C" w14:textId="67E164AB"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Experimental Data Redundancy during an experiment is made on every dataset uploaded to a data repository, for instance, a dataverse, where previously uploaded dataset values are reuploaded on each subsequent dataset with newer data. On the repository side, as an experiment advances, the number of dataset files available increases, with overlapping measured sensor data values between consecutive files.</w:t>
      </w:r>
    </w:p>
    <w:p w14:paraId="0AB514ED" w14:textId="77777777" w:rsidR="00DC3C2F" w:rsidRPr="00DC3C2F" w:rsidRDefault="00DC3C2F" w:rsidP="00DC3C2F">
      <w:pPr>
        <w:spacing w:line="240" w:lineRule="auto"/>
        <w:ind w:firstLine="284"/>
        <w:rPr>
          <w:rFonts w:ascii="CMU Serif" w:hAnsi="CMU Serif" w:cs="CMU Serif"/>
          <w:lang w:val="en-US"/>
        </w:rPr>
      </w:pPr>
    </w:p>
    <w:p w14:paraId="5FF07B59"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he last dataset upload holds all data values with a unique fingerprint ID and is linked together in a blockchain-like kind of logic.</w:t>
      </w:r>
    </w:p>
    <w:p w14:paraId="27B8E877" w14:textId="77777777" w:rsidR="00DC3C2F" w:rsidRPr="00DC3C2F" w:rsidRDefault="00DC3C2F" w:rsidP="00DC3C2F">
      <w:pPr>
        <w:spacing w:line="240" w:lineRule="auto"/>
        <w:ind w:firstLine="284"/>
        <w:rPr>
          <w:rFonts w:ascii="CMU Serif" w:hAnsi="CMU Serif" w:cs="CMU Serif"/>
          <w:lang w:val="en-US"/>
        </w:rPr>
      </w:pPr>
    </w:p>
    <w:p w14:paraId="7BBADC9E" w14:textId="5009154E"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linear timed dataset uploads as a way to assist in data acquisition validation of experimental data origins. </w:t>
      </w:r>
      <w:r w:rsidR="00F160E5" w:rsidRPr="00DC3C2F">
        <w:rPr>
          <w:rFonts w:ascii="CMU Serif" w:hAnsi="CMU Serif" w:cs="CMU Serif"/>
          <w:lang w:val="en-US"/>
        </w:rPr>
        <w:t>Therefore,</w:t>
      </w:r>
      <w:r w:rsidRPr="00DC3C2F">
        <w:rPr>
          <w:rFonts w:ascii="CMU Serif" w:hAnsi="CMU Serif" w:cs="CMU Serif"/>
          <w:lang w:val="en-US"/>
        </w:rPr>
        <w:t xml:space="preserve"> is important to happen:</w:t>
      </w:r>
    </w:p>
    <w:p w14:paraId="4AAE8CDD" w14:textId="77777777" w:rsidR="00DC3C2F" w:rsidRPr="00DC3C2F" w:rsidRDefault="00DC3C2F" w:rsidP="00DC3C2F">
      <w:pPr>
        <w:spacing w:line="240" w:lineRule="auto"/>
        <w:ind w:firstLine="284"/>
        <w:rPr>
          <w:rFonts w:ascii="CMU Serif" w:hAnsi="CMU Serif" w:cs="CMU Serif"/>
          <w:lang w:val="en-US"/>
        </w:rPr>
      </w:pPr>
    </w:p>
    <w:p w14:paraId="255ED0AE"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to a data repository, by the smart DAQ setup in any experiment and during the course of an experimental campaign</w:t>
      </w:r>
    </w:p>
    <w:p w14:paraId="4178673F"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requests made remotely by the data repository.</w:t>
      </w:r>
    </w:p>
    <w:p w14:paraId="2B63DA8B" w14:textId="431DB307" w:rsidR="00DC3C2F" w:rsidRPr="00DC3C2F" w:rsidRDefault="00DC3C2F" w:rsidP="00DC3C2F">
      <w:pPr>
        <w:spacing w:line="240" w:lineRule="auto"/>
        <w:ind w:firstLine="284"/>
        <w:rPr>
          <w:lang w:val="en-US"/>
        </w:rPr>
      </w:pPr>
      <w:r w:rsidRPr="00DC3C2F">
        <w:rPr>
          <w:rFonts w:ascii="CMU Serif" w:hAnsi="CMU Serif" w:cs="CMU Serif"/>
          <w:lang w:val="en-US"/>
        </w:rPr>
        <w:t>During the day, at work hours, and during the night when all is dark.</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 xml:space="preserve">Finally, is also possible to implement MD5 checksum, or other authenticity file verification algorithm, to each dataset file saved over time during an ongoing experiment. This allows </w:t>
      </w:r>
      <w:r w:rsidRPr="00F160E5">
        <w:rPr>
          <w:rFonts w:ascii="CMU Serif" w:hAnsi="CMU Serif" w:cs="CMU Serif"/>
          <w:lang w:val="en-US"/>
        </w:rPr>
        <w:t>the linkage of the previous dataset file to the next, in all similar to a blockchain, meaning any attempts to change a dataset are easily identified when performing experimental data validation tasks.</w:t>
      </w:r>
    </w:p>
    <w:p w14:paraId="2EFF1C2F" w14:textId="76DA5290"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The Smart DAQ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for instance, a dataverse.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73CC7AA9" w14:textId="77777777" w:rsidR="003502DD" w:rsidRPr="006324A3" w:rsidRDefault="003502DD" w:rsidP="003502DD">
      <w:pPr>
        <w:spacing w:line="240" w:lineRule="auto"/>
        <w:ind w:firstLine="284"/>
        <w:rPr>
          <w:rFonts w:ascii="CMU Serif" w:hAnsi="CMU Serif" w:cs="CMU Serif"/>
          <w:highlight w:val="yellow"/>
          <w:lang w:val="en-US"/>
        </w:rPr>
      </w:pPr>
      <w:r w:rsidRPr="006324A3">
        <w:rPr>
          <w:rFonts w:ascii="CMU Serif" w:hAnsi="CMU Serif" w:cs="CMU Serif"/>
          <w:highlight w:val="yellow"/>
          <w:lang w:val="en-US"/>
        </w:rPr>
        <w:t>The Universal Numerical Fingerprint (UNF) is a unique signature of the semantic content of a digital object. It is not simply a checksum of a binary data file. Instead, the UNF algorithm approximates and normalizes the data stored within. A cryptographic hash of that normalized (or canonicalized) representation is then computed. The signature is thus independent of the storage format. E.g., the same data object stored in, say, SPSS and Stata, will have the same UNF.</w:t>
      </w:r>
    </w:p>
    <w:p w14:paraId="068AA779" w14:textId="77777777" w:rsidR="003502DD" w:rsidRPr="006324A3" w:rsidRDefault="003502DD" w:rsidP="003502DD">
      <w:pPr>
        <w:spacing w:line="240" w:lineRule="auto"/>
        <w:ind w:firstLine="284"/>
        <w:rPr>
          <w:rFonts w:ascii="CMU Serif" w:hAnsi="CMU Serif" w:cs="CMU Serif"/>
          <w:highlight w:val="yellow"/>
          <w:lang w:val="en-US"/>
        </w:rPr>
      </w:pPr>
    </w:p>
    <w:p w14:paraId="10478D06" w14:textId="77777777" w:rsidR="003502DD" w:rsidRPr="003502DD" w:rsidRDefault="003502DD" w:rsidP="003502DD">
      <w:pPr>
        <w:spacing w:line="240" w:lineRule="auto"/>
        <w:ind w:firstLine="284"/>
        <w:rPr>
          <w:rFonts w:ascii="CMU Serif" w:hAnsi="CMU Serif" w:cs="CMU Serif"/>
          <w:lang w:val="en-US"/>
        </w:rPr>
      </w:pPr>
      <w:r w:rsidRPr="006324A3">
        <w:rPr>
          <w:rFonts w:ascii="CMU Serif" w:hAnsi="CMU Serif" w:cs="CMU Serif"/>
          <w:highlight w:val="yellow"/>
          <w:lang w:val="en-US"/>
        </w:rPr>
        <w:t>UNF version 5, on which current version 6 is based, was originally described in Dr. Micah Altman’s paper “A Fingerprint Method for Verification of Scientific Data”, Springer Verlag, 2008. The reader is encouraged to consult it for an explanation of the theory behind UNF.</w:t>
      </w:r>
    </w:p>
    <w:p w14:paraId="3D7B17D5" w14:textId="77777777" w:rsidR="003502DD" w:rsidRPr="003502DD" w:rsidRDefault="003502DD" w:rsidP="003502DD">
      <w:pPr>
        <w:spacing w:line="240" w:lineRule="auto"/>
        <w:ind w:firstLine="284"/>
        <w:rPr>
          <w:rFonts w:ascii="CMU Serif" w:hAnsi="CMU Serif" w:cs="CMU Serif"/>
          <w:lang w:val="en-US"/>
        </w:rPr>
      </w:pPr>
    </w:p>
    <w:p w14:paraId="6F6D480C" w14:textId="77777777" w:rsidR="003502DD" w:rsidRPr="003502DD" w:rsidRDefault="003502DD" w:rsidP="003502DD">
      <w:pPr>
        <w:spacing w:line="240" w:lineRule="auto"/>
        <w:ind w:firstLine="284"/>
        <w:rPr>
          <w:rFonts w:ascii="CMU Serif" w:hAnsi="CMU Serif" w:cs="CMU Serif"/>
          <w:lang w:val="en-US"/>
        </w:rPr>
      </w:pP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Dataverse's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que FingerPrint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28CE9941" w14:textId="2A203422" w:rsidR="00D16B15" w:rsidRDefault="003502DD" w:rsidP="003502DD">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5070CBB0" w14:textId="12430AC3" w:rsidR="00E213F7" w:rsidRDefault="00E213F7" w:rsidP="00E213F7">
      <w:pPr>
        <w:spacing w:line="240" w:lineRule="auto"/>
        <w:rPr>
          <w:rFonts w:ascii="CMU Serif" w:hAnsi="CMU Serif" w:cs="CMU Serif"/>
          <w:lang w:val="en-US"/>
        </w:rPr>
      </w:pP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1AC32C0F" w14:textId="77777777" w:rsidR="00D60937" w:rsidRPr="00F160E5" w:rsidRDefault="00D60937" w:rsidP="00D60937">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Laptop/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6D54C874" w14:textId="26F47312" w:rsidR="005264E9" w:rsidRDefault="005264E9" w:rsidP="00F160E5">
      <w:pPr>
        <w:spacing w:line="240" w:lineRule="auto"/>
        <w:rPr>
          <w:rFonts w:ascii="CMU Serif" w:hAnsi="CMU Serif" w:cs="CMU Serif"/>
          <w:lang w:val="en-US"/>
        </w:rPr>
      </w:pP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6137BC"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SPP), also referred to as the Vicsek model, was introduced in 1995 by Vicsek et al.[7] as a special case of the boids model introduced in 1986 by Reynolds.[5] A 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w:t>
      </w:r>
      <w:r w:rsidRPr="009E429C">
        <w:rPr>
          <w:rFonts w:ascii="CMU Serif" w:hAnsi="CMU Serif" w:cs="CMU Serif"/>
          <w:highlight w:val="yellow"/>
          <w:lang w:val="en-US"/>
        </w:rPr>
        <w:lastRenderedPageBreak/>
        <w:t>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w:t>
      </w:r>
      <w:r w:rsidRPr="009E429C">
        <w:rPr>
          <w:rFonts w:ascii="CMU Serif" w:hAnsi="CMU Serif" w:cs="CMU Serif"/>
          <w:highlight w:val="yellow"/>
          <w:lang w:val="en-US"/>
        </w:rPr>
        <w:t>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582296A4" w14:textId="77777777" w:rsidR="00F15259" w:rsidRPr="00916BA8" w:rsidRDefault="00F15259" w:rsidP="00C957EA">
      <w:pPr>
        <w:spacing w:line="240" w:lineRule="auto"/>
        <w:ind w:firstLine="270"/>
        <w:rPr>
          <w:rFonts w:ascii="CMU Serif" w:hAnsi="CMU Serif" w:cs="CMU Serif"/>
          <w:lang w:val="en-US"/>
        </w:rPr>
      </w:pPr>
    </w:p>
    <w:p w14:paraId="059275BC" w14:textId="77777777" w:rsidR="00C957EA" w:rsidRDefault="00C957EA" w:rsidP="00F160E5">
      <w:pPr>
        <w:spacing w:line="240" w:lineRule="auto"/>
        <w:rPr>
          <w:rFonts w:ascii="CMU Serif" w:hAnsi="CMU Serif" w:cs="CMU Serif"/>
          <w:lang w:val="en-US"/>
        </w:rPr>
      </w:pPr>
    </w:p>
    <w:p w14:paraId="1E5C4A91" w14:textId="184AB871" w:rsidR="00053338" w:rsidRDefault="00053338" w:rsidP="00F160E5">
      <w:pPr>
        <w:spacing w:line="240" w:lineRule="auto"/>
        <w:rPr>
          <w:rFonts w:ascii="CMU Serif" w:hAnsi="CMU Serif" w:cs="CMU Serif"/>
          <w:lang w:val="en-US"/>
        </w:rPr>
        <w:sectPr w:rsidR="00053338" w:rsidSect="00277DE1">
          <w:type w:val="continuous"/>
          <w:pgSz w:w="12240" w:h="15840"/>
          <w:pgMar w:top="1417" w:right="851" w:bottom="1417" w:left="851" w:header="720" w:footer="743" w:gutter="0"/>
          <w:cols w:num="2" w:space="518"/>
          <w:noEndnote/>
          <w:docGrid w:linePitch="360"/>
        </w:sectPr>
      </w:pPr>
    </w:p>
    <w:p w14:paraId="24302366" w14:textId="1B4E1A86" w:rsidR="00F160E5" w:rsidRDefault="00F160E5" w:rsidP="00F160E5">
      <w:pPr>
        <w:spacing w:line="240" w:lineRule="auto"/>
        <w:rPr>
          <w:rFonts w:ascii="CMU Serif" w:hAnsi="CMU Serif" w:cs="CMU Serif"/>
          <w:lang w:val="en-US"/>
        </w:rPr>
      </w:pPr>
    </w:p>
    <w:p w14:paraId="3EC7CCE6" w14:textId="426F3E69" w:rsidR="00265C52" w:rsidRDefault="00D06EFF" w:rsidP="00265C52">
      <w:pPr>
        <w:keepNext/>
        <w:spacing w:line="240" w:lineRule="auto"/>
        <w:jc w:val="center"/>
      </w:pPr>
      <w:r>
        <w:rPr>
          <w:noProof/>
        </w:rPr>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5"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6"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5"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6"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5"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6"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5"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6"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5"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6"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7"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8"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7"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8"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7"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8"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7"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8"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7"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w:t>
                                  </w:r>
                                  <w:r>
                                    <w:rPr>
                                      <w:rFonts w:ascii="Times New Roman" w:hAnsi="Times New Roman"/>
                                      <w:sz w:val="16"/>
                                      <w:szCs w:val="16"/>
                                      <w:lang w:val="en-GB"/>
                                    </w:rPr>
                                    <w:t>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8"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7"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r w:rsidR="006137BC">
        <w:fldChar w:fldCharType="begin"/>
      </w:r>
      <w:r w:rsidR="006137BC">
        <w:instrText xml:space="preserve"> SEQ Figure \* ARABIC </w:instrText>
      </w:r>
      <w:r w:rsidR="006137BC">
        <w:fldChar w:fldCharType="separate"/>
      </w:r>
      <w:r w:rsidR="009F024B">
        <w:rPr>
          <w:noProof/>
        </w:rPr>
        <w:t>1</w:t>
      </w:r>
      <w:r w:rsidR="006137BC">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274F0275" w14:textId="77777777" w:rsidR="00A24FF7" w:rsidRDefault="00A24FF7" w:rsidP="00C23E2F">
      <w:pPr>
        <w:pStyle w:val="Caption"/>
        <w:spacing w:line="240" w:lineRule="auto"/>
        <w:rPr>
          <w:rFonts w:ascii="CMU Serif" w:hAnsi="CMU Serif" w:cs="CMU Serif"/>
          <w:i/>
          <w:iCs/>
          <w:color w:val="000000"/>
          <w:kern w:val="16"/>
          <w:sz w:val="18"/>
          <w:szCs w:val="18"/>
          <w:lang w:val="en-US" w:eastAsia="en-US"/>
        </w:r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lastRenderedPageBreak/>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7A0569B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r w:rsidRPr="00DB478C">
        <w:rPr>
          <w:rFonts w:ascii="CMU Typewriter Text" w:hAnsi="CMU Typewriter Text" w:cs="CMU Typewriter Text"/>
          <w:sz w:val="16"/>
          <w:szCs w:val="16"/>
        </w:rPr>
        <w:br/>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137BC482"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r w:rsidRPr="00DB478C">
        <w:rPr>
          <w:rFonts w:ascii="CMU Typewriter Text" w:hAnsi="CMU Typewriter Text" w:cs="CMU Typewriter Text"/>
          <w:sz w:val="16"/>
          <w:szCs w:val="16"/>
        </w:rPr>
        <w:br/>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6E49A7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r w:rsidRPr="00DB478C">
        <w:rPr>
          <w:rFonts w:ascii="CMU Typewriter Text" w:hAnsi="CMU Typewriter Text" w:cs="CMU Typewriter Text"/>
          <w:sz w:val="16"/>
          <w:szCs w:val="16"/>
        </w:rPr>
        <w:br/>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2FC1BBFA"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r w:rsidRPr="00DB478C">
        <w:rPr>
          <w:rFonts w:ascii="CMU Typewriter Text" w:hAnsi="CMU Typewriter Text" w:cs="CMU Typewriter Text"/>
          <w:sz w:val="16"/>
          <w:szCs w:val="16"/>
        </w:rPr>
        <w:br/>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6404C4C4"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r w:rsidRPr="00DB478C">
        <w:rPr>
          <w:rFonts w:ascii="CMU Typewriter Text" w:hAnsi="CMU Typewriter Text" w:cs="CMU Typewriter Text"/>
          <w:sz w:val="16"/>
          <w:szCs w:val="16"/>
        </w:rPr>
        <w:br/>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KiCad and prototyped hardware electronics (figure 4) capable of local edge server computing tasks such as machine learning and </w:t>
      </w:r>
      <w:r w:rsidRPr="00AF7494">
        <w:rPr>
          <w:rFonts w:ascii="CMU Serif" w:hAnsi="CMU Serif" w:cs="CMU Serif"/>
          <w:color w:val="000000"/>
          <w:highlight w:val="yellow"/>
          <w:lang w:val="en-US"/>
        </w:rPr>
        <w:t>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39CCD47F" w14:textId="366EF8F3"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CAN connectivity enables simple installation without requiring changes or downtime on the structural monitoring network. Is a fully decentralized network architecture where multiple devices can be configured to perform server tasks on the network, this is important when considering damage to any electronic components that require replacement, without affecting serviceability of the structure.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7777777" w:rsidR="000551EA" w:rsidRPr="00916BA8" w:rsidRDefault="000551EA" w:rsidP="000551EA">
      <w:pPr>
        <w:spacing w:line="240" w:lineRule="auto"/>
        <w:jc w:val="center"/>
        <w:rPr>
          <w:rFonts w:ascii="CMU Serif" w:hAnsi="CMU Serif" w:cs="CMU Serif"/>
          <w:color w:val="000000"/>
          <w:lang w:val="en-US"/>
        </w:rPr>
      </w:pPr>
      <w:r>
        <w:rPr>
          <w:noProof/>
        </w:rPr>
        <w:drawing>
          <wp:inline distT="0" distB="0" distL="0" distR="0" wp14:anchorId="53D59304" wp14:editId="4ACA24A3">
            <wp:extent cx="2539661"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49935" cy="1912707"/>
                    </a:xfrm>
                    <a:prstGeom prst="rect">
                      <a:avLst/>
                    </a:prstGeom>
                    <a:noFill/>
                    <a:ln>
                      <a:noFill/>
                    </a:ln>
                  </pic:spPr>
                </pic:pic>
              </a:graphicData>
            </a:graphic>
          </wp:inline>
        </w:drawing>
      </w:r>
    </w:p>
    <w:p w14:paraId="73C9246D" w14:textId="77777777" w:rsidR="000551EA" w:rsidRPr="00916BA8" w:rsidRDefault="000551EA" w:rsidP="000551EA">
      <w:pPr>
        <w:keepNext/>
        <w:spacing w:line="240" w:lineRule="auto"/>
        <w:jc w:val="center"/>
        <w:rPr>
          <w:lang w:val="en-US"/>
        </w:rPr>
      </w:pPr>
      <w:r>
        <w:rPr>
          <w:noProof/>
        </w:rPr>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56A2EDF8"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2</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00283D27" w:rsidRPr="00283D27">
        <w:rPr>
          <w:rFonts w:ascii="CMU Serif" w:hAnsi="CMU Serif" w:cs="CMU Serif"/>
          <w:i/>
          <w:iCs/>
          <w:sz w:val="18"/>
          <w:szCs w:val="18"/>
          <w:lang w:val="en-US"/>
        </w:rPr>
        <w:t xml:space="preserve">SDAD assembled into a waterproof acrylic case </w:t>
      </w:r>
      <w:r w:rsidR="00283D27">
        <w:rPr>
          <w:rFonts w:ascii="CMU Serif" w:hAnsi="CMU Serif" w:cs="CMU Serif"/>
          <w:i/>
          <w:iCs/>
          <w:sz w:val="18"/>
          <w:szCs w:val="18"/>
          <w:lang w:val="en-US"/>
        </w:rPr>
        <w:t xml:space="preserve">and </w:t>
      </w:r>
      <w:r w:rsidR="00283D27" w:rsidRPr="00283D27">
        <w:rPr>
          <w:rFonts w:ascii="CMU Serif" w:hAnsi="CMU Serif" w:cs="CMU Serif"/>
          <w:i/>
          <w:iCs/>
          <w:sz w:val="18"/>
          <w:szCs w:val="18"/>
          <w:lang w:val="en-US"/>
        </w:rPr>
        <w:t>ready to be installed on top of a cylindrical specimen</w:t>
      </w:r>
    </w:p>
    <w:p w14:paraId="11F31D2C" w14:textId="77777777" w:rsidR="000551EA" w:rsidRDefault="000551EA" w:rsidP="000551EA">
      <w:pPr>
        <w:spacing w:line="240" w:lineRule="auto"/>
        <w:rPr>
          <w:rFonts w:ascii="CMU Serif" w:hAnsi="CMU Serif" w:cs="CMU Serif"/>
          <w:color w:val="000000"/>
          <w:lang w:val="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w:t>
      </w:r>
      <w:r w:rsidRPr="00AF7494">
        <w:rPr>
          <w:rFonts w:ascii="CMU Serif" w:hAnsi="CMU Serif" w:cs="CMU Serif"/>
          <w:color w:val="000000"/>
          <w:highlight w:val="yellow"/>
          <w:lang w:val="en-US"/>
        </w:rPr>
        <w:lastRenderedPageBreak/>
        <w:t xml:space="preserve">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measurements. It has an output data rate (ODR) up to 1.6 kHz and 8 Kbyte FIFO with dynamic allocation of significant data. A CMOS sensor, the SHT3.x from Sensirion, fully calibrated, 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299C54E3" w14:textId="77777777" w:rsidR="006E30D0" w:rsidRDefault="006E30D0" w:rsidP="006E30D0">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6D715A95" w14:textId="77777777" w:rsidR="006E30D0" w:rsidRDefault="006E30D0" w:rsidP="006E30D0">
      <w:pPr>
        <w:spacing w:line="240" w:lineRule="auto"/>
        <w:ind w:firstLine="270"/>
        <w:rPr>
          <w:rFonts w:ascii="CMU Serif" w:hAnsi="CMU Serif" w:cs="CMU Serif"/>
          <w:color w:val="000000"/>
          <w:lang w:val="en-US"/>
        </w:rPr>
      </w:pPr>
    </w:p>
    <w:p w14:paraId="30AD0954" w14:textId="77777777" w:rsidR="006E30D0" w:rsidRDefault="006E30D0" w:rsidP="006E30D0">
      <w:pPr>
        <w:pStyle w:val="ListParagraph"/>
        <w:numPr>
          <w:ilvl w:val="0"/>
          <w:numId w:val="39"/>
        </w:numPr>
        <w:spacing w:line="240" w:lineRule="auto"/>
        <w:rPr>
          <w:rFonts w:ascii="CMU Serif" w:hAnsi="CMU Serif" w:cs="CMU Serif"/>
          <w:color w:val="000000"/>
        </w:rPr>
      </w:pPr>
      <w:hyperlink r:id="rId60" w:history="1">
        <w:r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6E30D0" w:rsidP="006E30D0">
      <w:pPr>
        <w:pStyle w:val="ListParagraph"/>
        <w:numPr>
          <w:ilvl w:val="0"/>
          <w:numId w:val="39"/>
        </w:numPr>
        <w:spacing w:line="240" w:lineRule="auto"/>
        <w:rPr>
          <w:rFonts w:ascii="CMU Serif" w:hAnsi="CMU Serif" w:cs="CMU Serif"/>
          <w:color w:val="000000"/>
        </w:rPr>
      </w:pPr>
      <w:hyperlink r:id="rId61" w:history="1">
        <w:r w:rsidRPr="00715C36">
          <w:rPr>
            <w:rFonts w:ascii="CMU Serif" w:hAnsi="CMU Serif" w:cs="CMU Serif"/>
            <w:color w:val="000000"/>
          </w:rPr>
          <w:t>connect to all kinds of sensors compatible with the I2C protocol</w:t>
        </w:r>
      </w:hyperlink>
      <w:r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6E30D0" w:rsidP="006E30D0">
      <w:pPr>
        <w:pStyle w:val="ListParagraph"/>
        <w:numPr>
          <w:ilvl w:val="0"/>
          <w:numId w:val="39"/>
        </w:numPr>
        <w:spacing w:line="240" w:lineRule="auto"/>
        <w:rPr>
          <w:rFonts w:ascii="CMU Serif" w:hAnsi="CMU Serif" w:cs="CMU Serif"/>
          <w:color w:val="000000"/>
        </w:rPr>
      </w:pPr>
      <w:hyperlink r:id="rId62" w:history="1">
        <w:r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1F66FC6C" w14:textId="77777777" w:rsidR="006E30D0" w:rsidRPr="00715C36"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4CEE8D81" w14:textId="77777777" w:rsidR="006E30D0" w:rsidRDefault="006E30D0" w:rsidP="006E30D0">
      <w:pPr>
        <w:spacing w:line="240" w:lineRule="auto"/>
        <w:ind w:firstLine="270"/>
        <w:rPr>
          <w:rFonts w:ascii="CMU Serif" w:hAnsi="CMU Serif" w:cs="CMU Serif"/>
          <w:color w:val="000000"/>
          <w:lang w:val="en-US"/>
        </w:rPr>
      </w:pPr>
    </w:p>
    <w:p w14:paraId="76B778A2" w14:textId="77777777" w:rsidR="006E30D0" w:rsidRPr="00916BA8" w:rsidRDefault="006E30D0" w:rsidP="006E30D0">
      <w:pPr>
        <w:spacing w:line="240" w:lineRule="auto"/>
        <w:ind w:firstLine="270"/>
        <w:rPr>
          <w:rFonts w:ascii="CMU Serif" w:hAnsi="CMU Serif" w:cs="CMU Serif"/>
          <w:color w:val="000000"/>
          <w:lang w:val="en-US"/>
        </w:rPr>
      </w:pPr>
    </w:p>
    <w:p w14:paraId="779BD8D5" w14:textId="77777777" w:rsidR="006E30D0" w:rsidRDefault="006E30D0" w:rsidP="006E30D0">
      <w:pPr>
        <w:spacing w:line="240" w:lineRule="auto"/>
        <w:rPr>
          <w:rFonts w:ascii="CMU Serif" w:hAnsi="CMU Serif" w:cs="CMU Serif"/>
          <w:color w:val="000000"/>
          <w:lang w:val="en-US"/>
        </w:rPr>
      </w:pP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F57096F" w14:textId="58B4E0C9" w:rsidR="006E30D0" w:rsidRDefault="006E30D0" w:rsidP="006E30D0">
      <w:pPr>
        <w:spacing w:line="240" w:lineRule="auto"/>
        <w:rPr>
          <w:rFonts w:ascii="CMU Serif" w:hAnsi="CMU Serif" w:cs="CMU Serif"/>
          <w:color w:val="000000"/>
          <w:lang w:val="en-US"/>
        </w:rPr>
      </w:pPr>
    </w:p>
    <w:p w14:paraId="2E2075DB" w14:textId="2E562F8C" w:rsidR="006E30D0" w:rsidRDefault="006E30D0" w:rsidP="006E30D0">
      <w:pPr>
        <w:spacing w:line="240" w:lineRule="auto"/>
        <w:rPr>
          <w:rFonts w:ascii="CMU Serif" w:hAnsi="CMU Serif" w:cs="CMU Serif"/>
          <w:color w:val="000000"/>
          <w:lang w:val="en-US"/>
        </w:rPr>
      </w:pPr>
    </w:p>
    <w:p w14:paraId="3B6AD14C" w14:textId="0BEC165F" w:rsidR="006E30D0" w:rsidRDefault="006E30D0" w:rsidP="006E30D0">
      <w:pPr>
        <w:spacing w:line="240" w:lineRule="auto"/>
        <w:rPr>
          <w:rFonts w:ascii="CMU Serif" w:hAnsi="CMU Serif" w:cs="CMU Serif"/>
          <w:color w:val="000000"/>
          <w:lang w:val="en-US"/>
        </w:rPr>
      </w:pPr>
    </w:p>
    <w:p w14:paraId="7B22F21B" w14:textId="06AEED79" w:rsidR="006E30D0" w:rsidRDefault="006E30D0" w:rsidP="006E30D0">
      <w:pPr>
        <w:spacing w:line="240" w:lineRule="auto"/>
        <w:rPr>
          <w:rFonts w:ascii="CMU Serif" w:hAnsi="CMU Serif" w:cs="CMU Serif"/>
          <w:color w:val="000000"/>
          <w:lang w:val="en-US"/>
        </w:rPr>
      </w:pPr>
    </w:p>
    <w:p w14:paraId="068E1470" w14:textId="77777777" w:rsidR="006E30D0" w:rsidRDefault="006E30D0" w:rsidP="006E30D0">
      <w:pPr>
        <w:spacing w:line="240" w:lineRule="auto"/>
        <w:rPr>
          <w:rFonts w:ascii="CMU Serif" w:hAnsi="CMU Serif" w:cs="CMU Serif"/>
          <w:color w:val="000000"/>
          <w:lang w:val="en-US"/>
        </w:rPr>
      </w:pPr>
    </w:p>
    <w:p w14:paraId="66B88E0C" w14:textId="77777777" w:rsidR="000551EA" w:rsidRDefault="000551EA" w:rsidP="000551EA">
      <w:pPr>
        <w:spacing w:line="240" w:lineRule="auto"/>
        <w:rPr>
          <w:rFonts w:ascii="CMU Serif" w:hAnsi="CMU Serif" w:cs="CMU Serif"/>
          <w:color w:val="000000"/>
          <w:lang w:val="en-US"/>
        </w:rPr>
      </w:pP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6B6AA2B9">
                <wp:simplePos x="0" y="0"/>
                <wp:positionH relativeFrom="column">
                  <wp:posOffset>6700170</wp:posOffset>
                </wp:positionH>
                <wp:positionV relativeFrom="paragraph">
                  <wp:posOffset>138987</wp:posOffset>
                </wp:positionV>
                <wp:extent cx="369492" cy="2536466"/>
                <wp:effectExtent l="0" t="0" r="0" b="35560"/>
                <wp:wrapNone/>
                <wp:docPr id="808" name="Group 808"/>
                <wp:cNvGraphicFramePr/>
                <a:graphic xmlns:a="http://schemas.openxmlformats.org/drawingml/2006/main">
                  <a:graphicData uri="http://schemas.microsoft.com/office/word/2010/wordprocessingGroup">
                    <wpg:wgp>
                      <wpg:cNvGrpSpPr/>
                      <wpg:grpSpPr>
                        <a:xfrm>
                          <a:off x="0" y="0"/>
                          <a:ext cx="369492" cy="253646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527.55pt;margin-top:10.95pt;width:29.1pt;height:199.7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70B70BA6">
            <wp:extent cx="3243341" cy="2838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54041" cy="2847981"/>
                    </a:xfrm>
                    <a:prstGeom prst="rect">
                      <a:avLst/>
                    </a:prstGeom>
                  </pic:spPr>
                </pic:pic>
              </a:graphicData>
            </a:graphic>
          </wp:inline>
        </w:drawing>
      </w:r>
      <w:r w:rsidRPr="00FA7505">
        <w:rPr>
          <w:noProof/>
        </w:rPr>
        <w:t xml:space="preserve"> </w:t>
      </w:r>
      <w:r>
        <w:rPr>
          <w:noProof/>
        </w:rPr>
        <w:drawing>
          <wp:inline distT="0" distB="0" distL="0" distR="0" wp14:anchorId="3946E281" wp14:editId="6F6C4ACC">
            <wp:extent cx="3291840" cy="286388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02444" cy="2873108"/>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15861B4B">
                <wp:simplePos x="0" y="0"/>
                <wp:positionH relativeFrom="column">
                  <wp:posOffset>3505368</wp:posOffset>
                </wp:positionH>
                <wp:positionV relativeFrom="paragraph">
                  <wp:posOffset>41579</wp:posOffset>
                </wp:positionV>
                <wp:extent cx="3068955" cy="284850"/>
                <wp:effectExtent l="0" t="0" r="36195" b="1270"/>
                <wp:wrapNone/>
                <wp:docPr id="789" name="Group 789"/>
                <wp:cNvGraphicFramePr/>
                <a:graphic xmlns:a="http://schemas.openxmlformats.org/drawingml/2006/main">
                  <a:graphicData uri="http://schemas.microsoft.com/office/word/2010/wordprocessingGroup">
                    <wpg:wgp>
                      <wpg:cNvGrpSpPr/>
                      <wpg:grpSpPr>
                        <a:xfrm>
                          <a:off x="0" y="0"/>
                          <a:ext cx="306895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6pt;margin-top:3.25pt;width:241.65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E40BD9F" w14:textId="77777777" w:rsidR="00C23E2F" w:rsidRPr="00AF7494" w:rsidRDefault="00C23E2F" w:rsidP="00C23E2F">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lastRenderedPageBreak/>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65004831" w14:textId="3FC244F9" w:rsidR="00C23E2F" w:rsidRDefault="00C23E2F" w:rsidP="00DD40F1">
      <w:pPr>
        <w:rPr>
          <w:lang w:val="en-US"/>
        </w:rPr>
      </w:pPr>
    </w:p>
    <w:p w14:paraId="2748AFC6" w14:textId="2DEB761C" w:rsidR="008A2BFA" w:rsidRPr="00916BA8" w:rsidRDefault="008A2BFA" w:rsidP="008A2BFA">
      <w:pPr>
        <w:pStyle w:val="Heading2"/>
        <w:rPr>
          <w:rFonts w:eastAsia="Arial"/>
          <w:lang w:val="en-US"/>
        </w:rPr>
      </w:pPr>
      <w:r>
        <w:rPr>
          <w:rFonts w:eastAsia="Arial"/>
          <w:lang w:val="en-US"/>
        </w:rPr>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37C9CBD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6"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7"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8"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9"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0"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1"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6137BC" w:rsidP="00DF5DCD">
      <w:pPr>
        <w:spacing w:line="240" w:lineRule="auto"/>
        <w:ind w:firstLine="180"/>
        <w:rPr>
          <w:rFonts w:ascii="CMU Serif" w:eastAsia="Arial" w:hAnsi="CMU Serif" w:cs="CMU Serif"/>
          <w:lang w:val="en-US"/>
        </w:rPr>
      </w:pPr>
      <w:hyperlink r:id="rId72"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3"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4"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5"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6137BC" w:rsidP="009655A1">
      <w:pPr>
        <w:spacing w:line="240" w:lineRule="auto"/>
        <w:rPr>
          <w:rFonts w:ascii="CMU Serif" w:eastAsia="Arial" w:hAnsi="CMU Serif" w:cs="CMU Serif"/>
          <w:sz w:val="15"/>
          <w:szCs w:val="15"/>
          <w:lang w:val="en-US"/>
        </w:rPr>
      </w:pPr>
      <w:hyperlink r:id="rId76"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7"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78"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9"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6"/>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80"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w:t>
      </w:r>
      <w:r>
        <w:rPr>
          <w:rFonts w:ascii="CMU Serif" w:eastAsia="Arial" w:hAnsi="CMU Serif" w:cs="CMU Serif"/>
        </w:rPr>
        <w:t xml:space="preserve">article on Nature website: </w:t>
      </w:r>
      <w:hyperlink r:id="rId81"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2" w:history="1">
        <w:r w:rsidR="00325AAE" w:rsidRPr="00FC3D2D">
          <w:rPr>
            <w:rStyle w:val="Hyperlink"/>
            <w:rFonts w:ascii="CMU Serif" w:eastAsia="Arial" w:hAnsi="CMU Serif" w:cs="CMU Serif"/>
          </w:rPr>
          <w:t>https://doi.org/10.1038/d41586-021-02486-7</w:t>
        </w:r>
      </w:hyperlink>
      <w:bookmarkEnd w:id="11"/>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83"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4"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5" w:history="1">
        <w:r w:rsidRPr="00325AAE">
          <w:rPr>
            <w:rFonts w:ascii="CMU Serif" w:eastAsia="Arial" w:hAnsi="CMU Serif" w:cs="CMU Serif"/>
          </w:rPr>
          <w:t>2018PLoSO..1394768F</w:t>
        </w:r>
      </w:hyperlink>
      <w:r w:rsidRPr="00325AAE">
        <w:rPr>
          <w:rFonts w:ascii="CMU Serif" w:eastAsia="Arial" w:hAnsi="CMU Serif" w:cs="CMU Serif"/>
        </w:rPr>
        <w:t>. </w:t>
      </w:r>
      <w:hyperlink r:id="rId86" w:tooltip="Doi (identifier)" w:history="1">
        <w:r w:rsidRPr="00325AAE">
          <w:rPr>
            <w:rFonts w:ascii="CMU Serif" w:eastAsia="Arial" w:hAnsi="CMU Serif" w:cs="CMU Serif"/>
          </w:rPr>
          <w:t>doi</w:t>
        </w:r>
      </w:hyperlink>
      <w:r w:rsidRPr="00325AAE">
        <w:rPr>
          <w:rFonts w:ascii="CMU Serif" w:eastAsia="Arial" w:hAnsi="CMU Serif" w:cs="CMU Serif"/>
        </w:rPr>
        <w:t>:</w:t>
      </w:r>
      <w:hyperlink r:id="rId87" w:history="1">
        <w:r w:rsidRPr="00325AAE">
          <w:rPr>
            <w:rFonts w:ascii="CMU Serif" w:eastAsia="Arial" w:hAnsi="CMU Serif" w:cs="CMU Serif"/>
          </w:rPr>
          <w:t>10.1371/journal.pone.0194768</w:t>
        </w:r>
      </w:hyperlink>
      <w:r w:rsidRPr="00325AAE">
        <w:rPr>
          <w:rFonts w:ascii="CMU Serif" w:eastAsia="Arial" w:hAnsi="CMU Serif" w:cs="CMU Serif"/>
        </w:rPr>
        <w:t>. </w:t>
      </w:r>
      <w:hyperlink r:id="rId88"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9" w:history="1">
        <w:r w:rsidRPr="00325AAE">
          <w:rPr>
            <w:rFonts w:ascii="CMU Serif" w:eastAsia="Arial" w:hAnsi="CMU Serif" w:cs="CMU Serif"/>
          </w:rPr>
          <w:t>1932-6203</w:t>
        </w:r>
      </w:hyperlink>
      <w:r w:rsidRPr="00325AAE">
        <w:rPr>
          <w:rFonts w:ascii="CMU Serif" w:eastAsia="Arial" w:hAnsi="CMU Serif" w:cs="CMU Serif"/>
        </w:rPr>
        <w:t>. </w:t>
      </w:r>
      <w:hyperlink r:id="rId90" w:tooltip="PMC (identifier)" w:history="1">
        <w:r w:rsidRPr="00325AAE">
          <w:rPr>
            <w:rFonts w:ascii="CMU Serif" w:eastAsia="Arial" w:hAnsi="CMU Serif" w:cs="CMU Serif"/>
          </w:rPr>
          <w:t>PMC</w:t>
        </w:r>
      </w:hyperlink>
      <w:r w:rsidRPr="00325AAE">
        <w:rPr>
          <w:rFonts w:ascii="CMU Serif" w:eastAsia="Arial" w:hAnsi="CMU Serif" w:cs="CMU Serif"/>
        </w:rPr>
        <w:t> </w:t>
      </w:r>
      <w:hyperlink r:id="rId91" w:history="1">
        <w:r w:rsidRPr="00325AAE">
          <w:rPr>
            <w:rFonts w:ascii="CMU Serif" w:eastAsia="Arial" w:hAnsi="CMU Serif" w:cs="CMU Serif"/>
          </w:rPr>
          <w:t>5931451</w:t>
        </w:r>
      </w:hyperlink>
      <w:r w:rsidRPr="00325AAE">
        <w:rPr>
          <w:rFonts w:ascii="CMU Serif" w:eastAsia="Arial" w:hAnsi="CMU Serif" w:cs="CMU Serif"/>
        </w:rPr>
        <w:t>. </w:t>
      </w:r>
      <w:hyperlink r:id="rId92"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3" w:history="1">
        <w:r w:rsidRPr="00325AAE">
          <w:rPr>
            <w:rFonts w:ascii="CMU Serif" w:eastAsia="Arial" w:hAnsi="CMU Serif" w:cs="CMU Serif"/>
          </w:rPr>
          <w:t>29719004</w:t>
        </w:r>
      </w:hyperlink>
      <w:r w:rsidRPr="00325AAE">
        <w:rPr>
          <w:rFonts w:ascii="CMU Serif" w:eastAsia="Arial" w:hAnsi="CMU Serif" w:cs="CMU Serif"/>
        </w:rPr>
        <w:t>.</w:t>
      </w:r>
      <w:bookmarkEnd w:id="12"/>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4"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5"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6" w:history="1">
        <w:r w:rsidRPr="00325AAE">
          <w:rPr>
            <w:rFonts w:ascii="CMU Serif" w:eastAsia="Arial" w:hAnsi="CMU Serif" w:cs="CMU Serif"/>
          </w:rPr>
          <w:t>1907.02565</w:t>
        </w:r>
      </w:hyperlink>
      <w:r w:rsidRPr="00325AAE">
        <w:rPr>
          <w:rFonts w:ascii="CMU Serif" w:eastAsia="Arial" w:hAnsi="CMU Serif" w:cs="CMU Serif"/>
        </w:rPr>
        <w:t>. </w:t>
      </w:r>
      <w:hyperlink r:id="rId9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8" w:history="1">
        <w:r w:rsidRPr="00325AAE">
          <w:rPr>
            <w:rFonts w:ascii="CMU Serif" w:eastAsia="Arial" w:hAnsi="CMU Serif" w:cs="CMU Serif"/>
          </w:rPr>
          <w:t>2020PLoSO..1530416C</w:t>
        </w:r>
      </w:hyperlink>
      <w:r w:rsidRPr="00325AAE">
        <w:rPr>
          <w:rFonts w:ascii="CMU Serif" w:eastAsia="Arial" w:hAnsi="CMU Serif" w:cs="CMU Serif"/>
        </w:rPr>
        <w:t>. </w:t>
      </w:r>
      <w:hyperlink r:id="rId99" w:tooltip="Doi (identifier)" w:history="1">
        <w:r w:rsidRPr="00325AAE">
          <w:rPr>
            <w:rFonts w:ascii="CMU Serif" w:eastAsia="Arial" w:hAnsi="CMU Serif" w:cs="CMU Serif"/>
          </w:rPr>
          <w:t>doi</w:t>
        </w:r>
      </w:hyperlink>
      <w:r w:rsidRPr="00325AAE">
        <w:rPr>
          <w:rFonts w:ascii="CMU Serif" w:eastAsia="Arial" w:hAnsi="CMU Serif" w:cs="CMU Serif"/>
        </w:rPr>
        <w:t>:</w:t>
      </w:r>
      <w:hyperlink r:id="rId100" w:history="1">
        <w:r w:rsidRPr="00325AAE">
          <w:rPr>
            <w:rFonts w:ascii="CMU Serif" w:eastAsia="Arial" w:hAnsi="CMU Serif" w:cs="CMU Serif"/>
          </w:rPr>
          <w:t>10.1371/journal.pone.0230416</w:t>
        </w:r>
      </w:hyperlink>
      <w:r w:rsidRPr="00325AAE">
        <w:rPr>
          <w:rFonts w:ascii="CMU Serif" w:eastAsia="Arial" w:hAnsi="CMU Serif" w:cs="CMU Serif"/>
        </w:rPr>
        <w:t>. </w:t>
      </w:r>
      <w:hyperlink r:id="rId10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2" w:history="1">
        <w:r w:rsidRPr="00325AAE">
          <w:rPr>
            <w:rFonts w:ascii="CMU Serif" w:eastAsia="Arial" w:hAnsi="CMU Serif" w:cs="CMU Serif"/>
          </w:rPr>
          <w:t>1932-6203</w:t>
        </w:r>
      </w:hyperlink>
      <w:r w:rsidRPr="00325AAE">
        <w:rPr>
          <w:rFonts w:ascii="CMU Serif" w:eastAsia="Arial" w:hAnsi="CMU Serif" w:cs="CMU Serif"/>
        </w:rPr>
        <w:t>. </w:t>
      </w:r>
      <w:hyperlink r:id="rId103"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4" w:history="1">
        <w:r w:rsidRPr="00325AAE">
          <w:rPr>
            <w:rFonts w:ascii="CMU Serif" w:eastAsia="Arial" w:hAnsi="CMU Serif" w:cs="CMU Serif"/>
          </w:rPr>
          <w:t>7176083</w:t>
        </w:r>
      </w:hyperlink>
      <w:r w:rsidRPr="00325AAE">
        <w:rPr>
          <w:rFonts w:ascii="CMU Serif" w:eastAsia="Arial" w:hAnsi="CMU Serif" w:cs="CMU Serif"/>
        </w:rPr>
        <w:t>. </w:t>
      </w:r>
      <w:hyperlink r:id="rId10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6" w:history="1">
        <w:r w:rsidRPr="00325AAE">
          <w:rPr>
            <w:rFonts w:ascii="CMU Serif" w:eastAsia="Arial" w:hAnsi="CMU Serif" w:cs="CMU Serif"/>
          </w:rPr>
          <w:t>32320428</w:t>
        </w:r>
      </w:hyperlink>
      <w:r w:rsidRPr="00325AAE">
        <w:rPr>
          <w:rFonts w:ascii="CMU Serif" w:eastAsia="Arial" w:hAnsi="CMU Serif" w:cs="CMU Serif"/>
        </w:rPr>
        <w:t>.</w:t>
      </w:r>
      <w:bookmarkEnd w:id="13"/>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9" w:history="1">
        <w:r w:rsidRPr="00325AAE">
          <w:rPr>
            <w:rFonts w:ascii="CMU Serif" w:eastAsia="Arial" w:hAnsi="CMU Serif" w:cs="CMU Serif"/>
          </w:rPr>
          <w:t>1907.02565</w:t>
        </w:r>
      </w:hyperlink>
      <w:r w:rsidRPr="00325AAE">
        <w:rPr>
          <w:rFonts w:ascii="CMU Serif" w:eastAsia="Arial" w:hAnsi="CMU Serif" w:cs="CMU Serif"/>
        </w:rPr>
        <w:t>. </w:t>
      </w:r>
      <w:hyperlink r:id="rId11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1" w:history="1">
        <w:r w:rsidRPr="00325AAE">
          <w:rPr>
            <w:rFonts w:ascii="CMU Serif" w:eastAsia="Arial" w:hAnsi="CMU Serif" w:cs="CMU Serif"/>
          </w:rPr>
          <w:t>2020PLoSO..1530416C</w:t>
        </w:r>
      </w:hyperlink>
      <w:r w:rsidRPr="00325AAE">
        <w:rPr>
          <w:rFonts w:ascii="CMU Serif" w:eastAsia="Arial" w:hAnsi="CMU Serif" w:cs="CMU Serif"/>
        </w:rPr>
        <w:t>. </w:t>
      </w:r>
      <w:hyperlink r:id="rId112" w:tooltip="Doi (identifier)" w:history="1">
        <w:r w:rsidRPr="00325AAE">
          <w:rPr>
            <w:rFonts w:ascii="CMU Serif" w:eastAsia="Arial" w:hAnsi="CMU Serif" w:cs="CMU Serif"/>
          </w:rPr>
          <w:t>doi</w:t>
        </w:r>
      </w:hyperlink>
      <w:r w:rsidRPr="00325AAE">
        <w:rPr>
          <w:rFonts w:ascii="CMU Serif" w:eastAsia="Arial" w:hAnsi="CMU Serif" w:cs="CMU Serif"/>
        </w:rPr>
        <w:t>:</w:t>
      </w:r>
      <w:hyperlink r:id="rId113" w:history="1">
        <w:r w:rsidRPr="00325AAE">
          <w:rPr>
            <w:rFonts w:ascii="CMU Serif" w:eastAsia="Arial" w:hAnsi="CMU Serif" w:cs="CMU Serif"/>
          </w:rPr>
          <w:t>10.1371/journal.pone.0230416</w:t>
        </w:r>
      </w:hyperlink>
      <w:r w:rsidRPr="00325AAE">
        <w:rPr>
          <w:rFonts w:ascii="CMU Serif" w:eastAsia="Arial" w:hAnsi="CMU Serif" w:cs="CMU Serif"/>
        </w:rPr>
        <w:t>. </w:t>
      </w:r>
      <w:hyperlink r:id="rId11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5" w:history="1">
        <w:r w:rsidRPr="00325AAE">
          <w:rPr>
            <w:rFonts w:ascii="CMU Serif" w:eastAsia="Arial" w:hAnsi="CMU Serif" w:cs="CMU Serif"/>
          </w:rPr>
          <w:t>1932-6203</w:t>
        </w:r>
      </w:hyperlink>
      <w:r w:rsidRPr="00325AAE">
        <w:rPr>
          <w:rFonts w:ascii="CMU Serif" w:eastAsia="Arial" w:hAnsi="CMU Serif" w:cs="CMU Serif"/>
        </w:rPr>
        <w:t>. </w:t>
      </w:r>
      <w:hyperlink r:id="rId11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7" w:history="1">
        <w:r w:rsidRPr="00325AAE">
          <w:rPr>
            <w:rFonts w:ascii="CMU Serif" w:eastAsia="Arial" w:hAnsi="CMU Serif" w:cs="CMU Serif"/>
          </w:rPr>
          <w:t>7176083</w:t>
        </w:r>
      </w:hyperlink>
      <w:r w:rsidRPr="00325AAE">
        <w:rPr>
          <w:rFonts w:ascii="CMU Serif" w:eastAsia="Arial" w:hAnsi="CMU Serif" w:cs="CMU Serif"/>
        </w:rPr>
        <w:t>. </w:t>
      </w:r>
      <w:hyperlink r:id="rId11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9" w:history="1">
        <w:r w:rsidRPr="00325AAE">
          <w:rPr>
            <w:rFonts w:ascii="CMU Serif" w:eastAsia="Arial" w:hAnsi="CMU Serif" w:cs="CMU Serif"/>
          </w:rPr>
          <w:t>32320428</w:t>
        </w:r>
      </w:hyperlink>
      <w:r w:rsidRPr="00325AAE">
        <w:rPr>
          <w:rFonts w:ascii="CMU Serif" w:eastAsia="Arial" w:hAnsi="CMU Serif" w:cs="CMU Serif"/>
        </w:rPr>
        <w:t>.</w:t>
      </w:r>
      <w:bookmarkEnd w:id="14"/>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1C53F9D4" w14:textId="77777777" w:rsidR="0022199D" w:rsidRPr="009C5E96" w:rsidRDefault="0022199D" w:rsidP="009C5E96">
      <w:pPr>
        <w:pStyle w:val="ListParagraph"/>
        <w:numPr>
          <w:ilvl w:val="0"/>
          <w:numId w:val="3"/>
        </w:numPr>
        <w:spacing w:line="240" w:lineRule="auto"/>
        <w:ind w:left="0"/>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026A7" w14:textId="77777777" w:rsidR="006137BC" w:rsidRDefault="006137BC" w:rsidP="000A25CB">
      <w:pPr>
        <w:spacing w:line="240" w:lineRule="auto"/>
      </w:pPr>
      <w:r>
        <w:separator/>
      </w:r>
    </w:p>
  </w:endnote>
  <w:endnote w:type="continuationSeparator" w:id="0">
    <w:p w14:paraId="7ADC9BC8" w14:textId="77777777" w:rsidR="006137BC" w:rsidRDefault="006137BC"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w:altName w:val="Mongolian Baiti"/>
    <w:charset w:val="00"/>
    <w:family w:val="auto"/>
    <w:pitch w:val="variable"/>
    <w:sig w:usb0="E10002FF" w:usb1="5201E9EB" w:usb2="02020004" w:usb3="00000000" w:csb0="0000019F"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7E50E" w14:textId="77777777" w:rsidR="006137BC" w:rsidRDefault="006137BC" w:rsidP="000A25CB">
      <w:pPr>
        <w:spacing w:line="240" w:lineRule="auto"/>
      </w:pPr>
      <w:r>
        <w:separator/>
      </w:r>
    </w:p>
  </w:footnote>
  <w:footnote w:type="continuationSeparator" w:id="0">
    <w:p w14:paraId="74DB4C2E" w14:textId="77777777" w:rsidR="006137BC" w:rsidRDefault="006137BC"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34B73230" w14:textId="77777777" w:rsidR="00C23E2F" w:rsidRPr="0021443B" w:rsidRDefault="00C23E2F" w:rsidP="00C23E2F">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0"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1"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8"/>
  </w:num>
  <w:num w:numId="2">
    <w:abstractNumId w:val="15"/>
  </w:num>
  <w:num w:numId="3">
    <w:abstractNumId w:val="9"/>
  </w:num>
  <w:num w:numId="4">
    <w:abstractNumId w:val="30"/>
  </w:num>
  <w:num w:numId="5">
    <w:abstractNumId w:val="3"/>
  </w:num>
  <w:num w:numId="6">
    <w:abstractNumId w:val="16"/>
  </w:num>
  <w:num w:numId="7">
    <w:abstractNumId w:val="36"/>
  </w:num>
  <w:num w:numId="8">
    <w:abstractNumId w:val="5"/>
  </w:num>
  <w:num w:numId="9">
    <w:abstractNumId w:val="26"/>
  </w:num>
  <w:num w:numId="10">
    <w:abstractNumId w:val="33"/>
  </w:num>
  <w:num w:numId="11">
    <w:abstractNumId w:val="29"/>
  </w:num>
  <w:num w:numId="12">
    <w:abstractNumId w:val="1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0"/>
  </w:num>
  <w:num w:numId="17">
    <w:abstractNumId w:val="10"/>
  </w:num>
  <w:num w:numId="18">
    <w:abstractNumId w:val="23"/>
  </w:num>
  <w:num w:numId="19">
    <w:abstractNumId w:val="8"/>
  </w:num>
  <w:num w:numId="20">
    <w:abstractNumId w:val="11"/>
  </w:num>
  <w:num w:numId="21">
    <w:abstractNumId w:val="24"/>
  </w:num>
  <w:num w:numId="22">
    <w:abstractNumId w:val="35"/>
  </w:num>
  <w:num w:numId="23">
    <w:abstractNumId w:val="32"/>
  </w:num>
  <w:num w:numId="24">
    <w:abstractNumId w:val="7"/>
  </w:num>
  <w:num w:numId="25">
    <w:abstractNumId w:val="21"/>
  </w:num>
  <w:num w:numId="26">
    <w:abstractNumId w:val="27"/>
  </w:num>
  <w:num w:numId="27">
    <w:abstractNumId w:val="31"/>
  </w:num>
  <w:num w:numId="28">
    <w:abstractNumId w:val="1"/>
  </w:num>
  <w:num w:numId="29">
    <w:abstractNumId w:val="28"/>
  </w:num>
  <w:num w:numId="30">
    <w:abstractNumId w:val="15"/>
  </w:num>
  <w:num w:numId="31">
    <w:abstractNumId w:val="34"/>
  </w:num>
  <w:num w:numId="32">
    <w:abstractNumId w:val="4"/>
  </w:num>
  <w:num w:numId="33">
    <w:abstractNumId w:val="19"/>
  </w:num>
  <w:num w:numId="34">
    <w:abstractNumId w:val="13"/>
  </w:num>
  <w:num w:numId="35">
    <w:abstractNumId w:val="22"/>
  </w:num>
  <w:num w:numId="36">
    <w:abstractNumId w:val="14"/>
  </w:num>
  <w:num w:numId="37">
    <w:abstractNumId w:val="0"/>
  </w:num>
  <w:num w:numId="38">
    <w:abstractNumId w:val="17"/>
  </w:num>
  <w:num w:numId="39">
    <w:abstractNumId w:val="6"/>
  </w:num>
  <w:num w:numId="40">
    <w:abstractNumId w:val="12"/>
  </w:num>
  <w:num w:numId="41">
    <w:abstractNumId w:val="25"/>
  </w:num>
  <w:num w:numId="4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B41"/>
    <w:rsid w:val="0011704F"/>
    <w:rsid w:val="0011714B"/>
    <w:rsid w:val="00117C75"/>
    <w:rsid w:val="00117EAF"/>
    <w:rsid w:val="0012009E"/>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F01"/>
    <w:rsid w:val="0028759C"/>
    <w:rsid w:val="002877D0"/>
    <w:rsid w:val="0029046F"/>
    <w:rsid w:val="002908D1"/>
    <w:rsid w:val="00290FFB"/>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10335"/>
    <w:rsid w:val="00910D78"/>
    <w:rsid w:val="00912593"/>
    <w:rsid w:val="00912F34"/>
    <w:rsid w:val="009141F0"/>
    <w:rsid w:val="0091561F"/>
    <w:rsid w:val="00915D81"/>
    <w:rsid w:val="00916BA8"/>
    <w:rsid w:val="00916DDE"/>
    <w:rsid w:val="00916E91"/>
    <w:rsid w:val="00917E5E"/>
    <w:rsid w:val="0092170A"/>
    <w:rsid w:val="00922996"/>
    <w:rsid w:val="00922D7E"/>
    <w:rsid w:val="0092390F"/>
    <w:rsid w:val="00923BB7"/>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D2E"/>
    <w:rsid w:val="00C87FE2"/>
    <w:rsid w:val="00C90358"/>
    <w:rsid w:val="00C912E0"/>
    <w:rsid w:val="00C91800"/>
    <w:rsid w:val="00C92B9E"/>
    <w:rsid w:val="00C937A7"/>
    <w:rsid w:val="00C93AB0"/>
    <w:rsid w:val="00C941FE"/>
    <w:rsid w:val="00C9473B"/>
    <w:rsid w:val="00C95350"/>
    <w:rsid w:val="00C957EA"/>
    <w:rsid w:val="00C96175"/>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0EA"/>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ncbi.nlm.nih.gov/pmc/articles/PMC7176083"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9.png"/><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Bibcode_(identifier)" TargetMode="External"/><Relationship Id="rId89" Type="http://schemas.openxmlformats.org/officeDocument/2006/relationships/hyperlink" Target="https://www.worldcat.org/issn/1932-6203" TargetMode="External"/><Relationship Id="rId112" Type="http://schemas.openxmlformats.org/officeDocument/2006/relationships/hyperlink" Target="https://en.wikipedia.org/wiki/Doi_(identifier)"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hyperlink" Target="https://orcid.org/0000-0003-2656-4798" TargetMode="External"/><Relationship Id="rId79" Type="http://schemas.openxmlformats.org/officeDocument/2006/relationships/hyperlink" Target="https://en.wikipedia.org/wiki/Special:BookSources/978-0-262-02856-1" TargetMode="External"/><Relationship Id="rId102" Type="http://schemas.openxmlformats.org/officeDocument/2006/relationships/hyperlink" Target="https://www.worldcat.org/issn/1932-6203" TargetMode="External"/><Relationship Id="rId5" Type="http://schemas.openxmlformats.org/officeDocument/2006/relationships/styles" Target="styles.xml"/><Relationship Id="rId90" Type="http://schemas.openxmlformats.org/officeDocument/2006/relationships/hyperlink" Target="https://en.wikipedia.org/wiki/PMC_(identifier)" TargetMode="External"/><Relationship Id="rId95" Type="http://schemas.openxmlformats.org/officeDocument/2006/relationships/hyperlink" Target="https://en.wikipedia.org/wiki/ArXiv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30.png"/><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doi.org/10.1371%2Fjournal.pone.0230416" TargetMode="External"/><Relationship Id="rId118" Type="http://schemas.openxmlformats.org/officeDocument/2006/relationships/hyperlink" Target="https://en.wikipedia.org/wiki/PMID_(identifier)" TargetMode="External"/><Relationship Id="rId80" Type="http://schemas.openxmlformats.org/officeDocument/2006/relationships/hyperlink" Target="https://doi.org/10.1038/533452a" TargetMode="External"/><Relationship Id="rId85" Type="http://schemas.openxmlformats.org/officeDocument/2006/relationships/hyperlink" Target="https://ui.adsabs.harvard.edu/abs/2018PLoSO..1394768F"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8.jpeg"/><Relationship Id="rId103" Type="http://schemas.openxmlformats.org/officeDocument/2006/relationships/hyperlink" Target="https://en.wikipedia.org/wiki/PMC_(identifier)" TargetMode="External"/><Relationship Id="rId108" Type="http://schemas.openxmlformats.org/officeDocument/2006/relationships/hyperlink" Target="https://en.wikipedia.org/wiki/ArXiv_(identifier)" TargetMode="External"/><Relationship Id="rId54" Type="http://schemas.openxmlformats.org/officeDocument/2006/relationships/image" Target="media/image23.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dataverse.harvard.edu/dataverse/MiguelTomasMainDataverse" TargetMode="External"/><Relationship Id="rId91" Type="http://schemas.openxmlformats.org/officeDocument/2006/relationships/hyperlink" Target="https://www.ncbi.nlm.nih.gov/pmc/articles/PMC5931451" TargetMode="External"/><Relationship Id="rId96" Type="http://schemas.openxmlformats.org/officeDocument/2006/relationships/hyperlink" Target="https://arxiv.org/abs/1907.0256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ISSN_(identifier)" TargetMode="External"/><Relationship Id="rId119" Type="http://schemas.openxmlformats.org/officeDocument/2006/relationships/hyperlink" Target="https://pubmed.ncbi.nlm.nih.gov/32320428"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Types-of-external-sensors-this-devices-is-able-to-connect" TargetMode="External"/><Relationship Id="rId65" Type="http://schemas.openxmlformats.org/officeDocument/2006/relationships/image" Target="media/image31.gif"/><Relationship Id="rId81" Type="http://schemas.openxmlformats.org/officeDocument/2006/relationships/hyperlink" Target="https://www.nature.com/articles/d42473-019-00004-y" TargetMode="External"/><Relationship Id="rId86" Type="http://schemas.openxmlformats.org/officeDocument/2006/relationships/hyperlink" Target="https://en.wikipedia.org/wiki/Doi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arxiv.org/abs/1907.02565"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github.com/aeonSolutions/openScienceResearch-Smart-DAQ-Device-able-to-Upload-Live-Experimental-Sensor-Data-to-a-Data-Repo" TargetMode="External"/><Relationship Id="rId97" Type="http://schemas.openxmlformats.org/officeDocument/2006/relationships/hyperlink" Target="https://en.wikipedia.org/wiki/Bibcode_(identifier)" TargetMode="External"/><Relationship Id="rId104" Type="http://schemas.openxmlformats.org/officeDocument/2006/relationships/hyperlink" Target="https://www.ncbi.nlm.nih.gov/pmc/articles/PMC7176083"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guides.dataverse.org/en/5.11.1/api/native-api.html" TargetMode="External"/><Relationship Id="rId92" Type="http://schemas.openxmlformats.org/officeDocument/2006/relationships/hyperlink" Target="https://en.wikipedia.org/wiki/PMID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theasciicode.com.ar/extended-ascii-code/degree-symbol-ascii-code-248.html" TargetMode="External"/><Relationship Id="rId87" Type="http://schemas.openxmlformats.org/officeDocument/2006/relationships/hyperlink" Target="https://doi.org/10.1371%2Fjournal.pone.0194768" TargetMode="External"/><Relationship Id="rId110" Type="http://schemas.openxmlformats.org/officeDocument/2006/relationships/hyperlink" Target="https://en.wikipedia.org/wiki/Bibcode_(identifier)" TargetMode="External"/><Relationship Id="rId115" Type="http://schemas.openxmlformats.org/officeDocument/2006/relationships/hyperlink" Target="https://www.worldcat.org/issn/1932-6203" TargetMode="External"/><Relationship Id="rId61" Type="http://schemas.openxmlformats.org/officeDocument/2006/relationships/hyperlink" Target="https://github.com/aeonSolutions/openScienceResearch-Smart-DAQ-Device-able-to-Upload-Live-Experimental-Sensor-Data-to-a-Data-Repo/wiki/Types-of-external-sensors-this-devices-is-able-to-connect" TargetMode="External"/><Relationship Id="rId82" Type="http://schemas.openxmlformats.org/officeDocument/2006/relationships/hyperlink" Target="https://doi.org/10.1038/d41586-021-02486-7"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image" Target="media/image25.png"/><Relationship Id="rId77" Type="http://schemas.openxmlformats.org/officeDocument/2006/relationships/hyperlink" Target="https://www.linkedin.com/in/migueltomas/" TargetMode="External"/><Relationship Id="rId100" Type="http://schemas.openxmlformats.org/officeDocument/2006/relationships/hyperlink" Target="https://doi.org/10.1371%2Fjournal.pone.0230416" TargetMode="External"/><Relationship Id="rId105" Type="http://schemas.openxmlformats.org/officeDocument/2006/relationships/hyperlink" Target="https://en.wikipedia.org/wiki/PMID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pubmed.ncbi.nlm.nih.gov/29719004" TargetMode="External"/><Relationship Id="rId98" Type="http://schemas.openxmlformats.org/officeDocument/2006/relationships/hyperlink" Target="https://ui.adsabs.harvard.edu/abs/2020PLoSO..1530416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en.wikipedia.org/wiki/PMC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github.com/aeonSolutions/openScienceResearch-Smart-DAQ-Device-able-to-Upload-Live-Experimental-Sensor-Data-to-a-Data-Repo/wiki/Voltage-Reference-Sensor-Calibration" TargetMode="External"/><Relationship Id="rId83" Type="http://schemas.openxmlformats.org/officeDocument/2006/relationships/hyperlink" Target="https://www.ncbi.nlm.nih.gov/pmc/articles/PMC5931451" TargetMode="External"/><Relationship Id="rId88" Type="http://schemas.openxmlformats.org/officeDocument/2006/relationships/hyperlink" Target="https://en.wikipedia.org/wiki/ISSN_(identifier)" TargetMode="External"/><Relationship Id="rId111" Type="http://schemas.openxmlformats.org/officeDocument/2006/relationships/hyperlink" Target="https://ui.adsabs.harvard.edu/abs/2020PLoSO..1530416C"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hyperlink" Target="https://pubmed.ncbi.nlm.nih.gov/32320428" TargetMode="Externa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en.wikipedia.org/wiki/ISBN_(identifier)" TargetMode="External"/><Relationship Id="rId94" Type="http://schemas.openxmlformats.org/officeDocument/2006/relationships/hyperlink" Target="https://www.ncbi.nlm.nih.gov/pmc/articles/PMC7176083" TargetMode="External"/><Relationship Id="rId99" Type="http://schemas.openxmlformats.org/officeDocument/2006/relationships/hyperlink" Target="https://en.wikipedia.org/wiki/Doi_(identifier)" TargetMode="External"/><Relationship Id="rId101" Type="http://schemas.openxmlformats.org/officeDocument/2006/relationships/hyperlink" Target="https://en.wikipedia.org/wiki/ISSN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725</TotalTime>
  <Pages>14</Pages>
  <Words>10689</Words>
  <Characters>6092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480</cp:revision>
  <cp:lastPrinted>2023-08-05T16:20:00Z</cp:lastPrinted>
  <dcterms:created xsi:type="dcterms:W3CDTF">2022-09-05T13:56:00Z</dcterms:created>
  <dcterms:modified xsi:type="dcterms:W3CDTF">2023-08-0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